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 e.g., "ActionAid Kinshasa" or "UNICEF DR Congo Social Services"]</w:t>
      </w:r>
      <w:r>
        <w:br/>
      </w:r>
      <w:r>
        <w:t xml:space="preserve">Kinshasa, Democratic Republic of the Congo</w:t>
      </w:r>
    </w:p>
    <w:bookmarkStart w:id="20" w:name="X377bfc666a5024f4857a70de132872e3a3c1b01"/>
    <w:p>
      <w:pPr>
        <w:pStyle w:val="Heading2"/>
      </w:pPr>
      <w:r>
        <w:t xml:space="preserve">Subject: Internship Application for Social Worker Position in Kinshasa, DR Congo</w:t>
      </w:r>
    </w:p>
    <w:p>
      <w:pPr>
        <w:pStyle w:val="FirstParagraph"/>
      </w:pPr>
      <w:r>
        <w:t xml:space="preserve">Dear Hiring Manager,</w:t>
      </w:r>
    </w:p>
    <w:p>
      <w:pPr>
        <w:pStyle w:val="BodyText"/>
      </w:pPr>
      <w:r>
        <w:t xml:space="preserve">It is with profound respect for the critical work being undertaken in Kinshasa and deep admiration for [Organization Name]'s unwavering commitment to community resilience that I submit my application for the Social Worker Internship position within your esteemed organization. As a dedicated student of Social Work at [Your University Name] with a specialized focus on urban humanitarian crises, I have long aspired to contribute meaningfully to the social development landscape of DR Congo Kinshasa—a city where hope and hardship exist in constant dialogue.</w:t>
      </w:r>
    </w:p>
    <w:p>
      <w:pPr>
        <w:pStyle w:val="BodyText"/>
      </w:pPr>
      <w:r>
        <w:t xml:space="preserve">My academic journey has been deliberately oriented toward understanding the complex socio-ecological dynamics of urban centers facing conflict, displacement, and systemic underdevelopment. In my coursework at [Your University Name], I have studied case management frameworks for refugee populations, trauma-informed care protocols applicable to post-conflict environments, and community-based interventions addressing child welfare in resource-constrained settings. Crucially, my studies were contextualized through a specific lens on Central Africa’s humanitarian challenges—analyzing reports from UNHCR on the 5 million internally displaced persons in DR Congo and examining how Kinshasa’s rapid urbanization exacerbates vulnerabilities among street children, women heads of households, and survivors of gender-based violence. This academic foundation has been complemented by fieldwork at [Local NGO Name] in my home city, where I assisted with psychosocial support sessions for families affected by the recent flooding in the Léopoldville region—a microcosm of Kinshasa’s recurring environmental and social crises.</w:t>
      </w:r>
    </w:p>
    <w:p>
      <w:pPr>
        <w:pStyle w:val="BodyText"/>
      </w:pPr>
      <w:r>
        <w:t xml:space="preserve">What compels me most to seek this opportunity is not merely academic interest, but a profound understanding that effective social work in DR Congo Kinshasa requires cultural humility alongside professional rigor. I have spent months studying Congolese traditions through the lens of community healing practices—learning about *Bwiti* spiritual elements in trauma recovery, the significance of *Mwanza* (communal decision-making) in conflict resolution, and how local leaders like *Mukanda* navigate complex kinship networks. This knowledge is not theoretical; I have engaged with Congolese cultural mediators to co-design a community mapping project identifying safe spaces for adolescents in Limete neighborhood. I recognize that successful Social Worker interventions must honor the agency of Kinshasa’s communities, not impose external solutions. My internship would prioritize listening first: understanding how families in Ngaliema or Kalamu navigate access to healthcare, education, or land rights through their own social capital networks before proposing support.</w:t>
      </w:r>
    </w:p>
    <w:p>
      <w:pPr>
        <w:pStyle w:val="BodyText"/>
      </w:pPr>
      <w:r>
        <w:t xml:space="preserve">My readiness for this role extends beyond academic preparation. I have obtained a Certificate in Cross-Cultural Communication from [Institution] with specific modules on Congolese cultural sensitivity. I am fluent in French (B2 level) and possess basic Lingala proficiency—critical for navigating Kinshasa’s linguistic diversity where over 200 dialects coexist. I also hold a valid yellow fever vaccination certificate and have initiated the process for an International Certificate of Vaccination (ICV), reflecting my commitment to safe fieldwork. Furthermore, I have researched health protocols through the World Health Organization’s Kinshasa office, understanding that working in areas like Makala or Gombe requires adherence to strict malaria prevention and hygiene standards—a testament to my practical preparedness for DR Congo’s realities.</w:t>
      </w:r>
    </w:p>
    <w:p>
      <w:pPr>
        <w:pStyle w:val="BodyText"/>
      </w:pPr>
      <w:r>
        <w:t xml:space="preserve">I am particularly drawn to [Organization Name]’s innovative work with your "Safe Spaces for Girls" initiative in Kinshasa, as documented in your 2023 annual report. The integration of vocational training with emotional support for adolescent girls facing early marriage resonates deeply with my core belief that social work must address both immediate safety and long-term empowerment. In my academic research on urban poverty, I identified a gap in community-led financial literacy programs within Kinshasa’s informal settlements—this aligns perfectly with your organization’s focus on sustainable livelihoods. If selected for this Social Worker internship, I aim to contribute to your team by: (1) Assisting in the development of localized assessment tools for identifying at-risk youth; (2) Supporting community workshops on rights education using participatory methods familiar to Kinshasa residents; and (3) Documenting best practices from successful case management across neighborhoods like Matongé and Tshopo.</w:t>
      </w:r>
    </w:p>
    <w:p>
      <w:pPr>
        <w:pStyle w:val="BodyText"/>
      </w:pPr>
      <w:r>
        <w:t xml:space="preserve">DR Congo Kinshasa is not just a location on a map for me—it embodies the urgent call for compassionate, culturally rooted social work I have dedicated my life to answering. The city’s vibrant spirit amid immense struggle mirrors the ethos of grassroots social workers who operate daily with courage and creativity. I am prepared to immerse myself in this environment, learning from elders like *Mama* Marie in Matete community center and collaborating with local youth leaders as peers, not just trainees. My goal is not to “save” but to enable—supporting existing networks that have sustained Kinshasa for generations while bringing fresh analytical perspectives.</w:t>
      </w:r>
    </w:p>
    <w:p>
      <w:pPr>
        <w:pStyle w:val="BodyText"/>
      </w:pPr>
      <w:r>
        <w:t xml:space="preserve">I understand that this internship requires resilience, adaptability, and deep respect for Congolese autonomy. I am ready to embody these qualities fully. My academic background, field experience in similar urban contexts, cultural preparation, and unwavering commitment to ethical practice position me to contribute meaningfully from day one. I have attached my resume for your detailed review and welcome the opportunity to discuss how my skills align with [Organization Name]’s mission during an interview at your convenience.</w:t>
      </w:r>
    </w:p>
    <w:p>
      <w:pPr>
        <w:pStyle w:val="BodyText"/>
      </w:pPr>
      <w:r>
        <w:t xml:space="preserve">Thank you for considering my application. I am eager to bring my passion, preparedness, and humility to serve alongside your team in Kinshasa’s most vital social work efforts.</w:t>
      </w:r>
    </w:p>
    <w:p>
      <w:pPr>
        <w:pStyle w:val="BodyText"/>
      </w:pPr>
      <w:r>
        <w:t xml:space="preserve">Sincerely,</w:t>
      </w:r>
    </w:p>
    <w:p>
      <w:pPr>
        <w:pStyle w:val="BodyText"/>
      </w:pPr>
      <w:r>
        <w:t xml:space="preserve">[Your Full Name]</w:t>
      </w:r>
    </w:p>
    <w:p>
      <w:pPr>
        <w:pStyle w:val="BodyText"/>
      </w:pPr>
      <w:r>
        <w:rPr>
          <w:bCs/>
          <w:b/>
        </w:rPr>
        <w:t xml:space="preserve">Word Count: 867</w:t>
      </w:r>
    </w:p>
    <w:p>
      <w:pPr>
        <w:pStyle w:val="BodyText"/>
      </w:pPr>
      <w:r>
        <w:t xml:space="preserve">This document is a formal Internship Application Letter tailored specifically for a Social Worker role in DR Congo Kinshasa,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in DR Congo Kinshasa</dc:title>
  <dc:creator/>
  <dc:language>en</dc:language>
  <cp:keywords/>
  <dcterms:created xsi:type="dcterms:W3CDTF">2026-07-17T06:02:33Z</dcterms:created>
  <dcterms:modified xsi:type="dcterms:W3CDTF">2026-07-17T06:02:33Z</dcterms:modified>
</cp:coreProperties>
</file>

<file path=docProps/custom.xml><?xml version="1.0" encoding="utf-8"?>
<Properties xmlns="http://schemas.openxmlformats.org/officeDocument/2006/custom-properties" xmlns:vt="http://schemas.openxmlformats.org/officeDocument/2006/docPropsVTypes"/>
</file>